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3965ac8354444ae15b28750b5afa9ebc71677ee"/>
    <w:p>
      <w:pPr>
        <w:pStyle w:val="Heading2"/>
      </w:pPr>
      <w:r>
        <w:t xml:space="preserve">For Mechanical Engineer Internship Position in France Lyon</w:t>
      </w:r>
    </w:p>
    <w:bookmarkEnd w:id="20"/>
    <w:bookmarkEnd w:id="21"/>
    <w:p>
      <w:pPr>
        <w:pStyle w:val="FirstParagraph"/>
      </w:pPr>
      <w:r>
        <w:t xml:space="preserve">Human Resources Department</w:t>
      </w:r>
      <w:r>
        <w:br/>
      </w:r>
      <w:r>
        <w:t xml:space="preserve">[Company Name]</w:t>
      </w:r>
      <w:r>
        <w:br/>
      </w:r>
      <w:r>
        <w:t xml:space="preserve">5 Place des Terreaux</w:t>
      </w:r>
      <w:r>
        <w:br/>
      </w:r>
      <w:r>
        <w:t xml:space="preserve">69001 Lyon, France</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Mechanical Engineer Internship position at your esteemed organization in France Lyon. As a final-year Mechanical Engineering student at École Centrale de Lyon, I have meticulously prepared for this opportunity to contribute to the innovative engineering landscape of one of Europe's most dynamic industrial hubs. This</w:t>
      </w:r>
      <w:r>
        <w:t xml:space="preserve"> </w:t>
      </w:r>
      <w:r>
        <w:rPr>
          <w:bCs/>
          <w:b/>
        </w:rPr>
        <w:t xml:space="preserve">Internship Application Letter</w:t>
      </w:r>
      <w:r>
        <w:t xml:space="preserve"> </w:t>
      </w:r>
      <w:r>
        <w:t xml:space="preserve">serves as my formal expression of interest in joining your team, where I aim to apply my academic rigor and passion for sustainable mechanical systems within the context of France Lyon's thriving manufacturing ecosystem.</w:t>
      </w:r>
    </w:p>
    <w:p>
      <w:pPr>
        <w:pStyle w:val="BodyText"/>
      </w:pPr>
      <w:r>
        <w:t xml:space="preserve">My academic journey has centered on advanced thermodynamics, computational fluid dynamics (CFD), and sustainable materials engineering – disciplines directly aligned with the cutting-edge projects undertaken by leading firms in France Lyon. At École Centrale de Lyon, I completed a capstone project developing an energy-efficient heat exchanger for renewable energy systems, achieving a 22% improvement in thermal transfer efficiency through ANSYS simulations and physical prototyping. This experience not only honed my technical skills but also cultivated my ability to navigate the collaborative environments characteristic of French engineering firms. I am particularly adept with Creo Parametric, SolidWorks, and MATLAB – tools consistently demanded in Lyon's automotive and aerospace sectors where companies like STMicroelectronics and Thales maintain significant R&amp;D operations.</w:t>
      </w:r>
    </w:p>
    <w:p>
      <w:pPr>
        <w:pStyle w:val="BodyText"/>
      </w:pPr>
      <w:r>
        <w:t xml:space="preserve">What draws me specifically to an internship in France Lyon is the city's unique convergence of industrial heritage and modern innovation. Having spent six months studying abroad through the Erasmus+ program at Université Claude Bernard Lyon 1, I immersed myself in Lyon's engineering culture. I witnessed firsthand how local industries – from precision machining manufacturers along the Rhône River to robotics startups in La Confluence district – prioritize both technical excellence and sustainable development. The city's commitment to the European Green Deal resonates deeply with my academic focus on circular economy principles for mechanical systems. For instance, I actively participated in a workshop organized by Lyon's Chamber of Commerce on "Decarbonizing Industrial Processes," where I presented research on waste-heat recovery systems applicable to Lyon's manufacturing clusters. This immersion has solidified my understanding that France Lyon represents not just a location for professional growth, but a cultural and intellectual nexus where mechanical engineering drives regional economic transformation.</w:t>
      </w:r>
    </w:p>
    <w:p>
      <w:pPr>
        <w:pStyle w:val="BodyText"/>
      </w:pPr>
      <w:r>
        <w:t xml:space="preserve">My technical competencies extend beyond software proficiency to hands-on laboratory experience at the GEM (École Centrale de Lyon's Engineering Mechanics) facility. I have operated CNC milling machines, conducted vibration analysis on rotating machinery, and managed a team of four students in developing a prototype for low-emission combustion systems – all while adhering to ISO 9001 quality standards. These experiences prepared me for the practical challenges of industrial environments in France Lyon. More significantly, I have cultivated fluency in French (C1 level) through my studies and daily life in Lyon, enabling seamless communication with local engineering teams. I am adept at navigating both technical documentation (reading French patents and EN standards) and professional interactions – a critical asset for any foreign intern seeking to integrate into the collaborative culture of French engineering firms.</w:t>
      </w:r>
    </w:p>
    <w:p>
      <w:pPr>
        <w:pStyle w:val="BodyText"/>
      </w:pPr>
      <w:r>
        <w:t xml:space="preserve">The strategic location of Lyon further amplifies my motivation for this</w:t>
      </w:r>
      <w:r>
        <w:t xml:space="preserve"> </w:t>
      </w:r>
      <w:r>
        <w:rPr>
          <w:bCs/>
          <w:b/>
        </w:rPr>
        <w:t xml:space="preserve">Mechanical Engineer</w:t>
      </w:r>
      <w:r>
        <w:t xml:space="preserve"> </w:t>
      </w:r>
      <w:r>
        <w:t xml:space="preserve">internship. As France's third-largest metropolitan area and a key node in the European "Industrial Valley" connecting Paris to Milan, Lyon offers unparalleled exposure to multinational engineering operations. Companies like Valeo (with its R&amp;D center in Saint-Priest) and Alstom (in nearby Vaulx-en-Velin) exemplify how Lyon integrates advanced manufacturing with digital transformation – a paradigm I am eager to contribute to. I have closely followed your company's recent work on [mention specific project if known, otherwise generalize: "modular assembly systems for sustainable transport"] and am impressed by how it aligns with my research on lightweight structural optimization. This internship represents the ideal bridge between theoretical knowledge and real-world implementation within France Lyon's industrial ecosystem.</w:t>
      </w:r>
    </w:p>
    <w:p>
      <w:pPr>
        <w:pStyle w:val="BodyText"/>
      </w:pPr>
      <w:r>
        <w:t xml:space="preserve">I understand that successful integration into French engineering teams requires not only technical aptitude but also cultural sensitivity. My time in Lyon has taught me to appreciate the French professional ethos of "travail en équipe" (teamwork) and meticulous project management. I thrive in environments where precision and collaborative problem-solving are valued, as demonstrated when I mediated a conflict between two engineering sub-teams during my university project – a situation requiring both technical clarity and diplomatic communication. Additionally, my participation in Lyon's annual "Innov'Génie" innovation competition taught me to pitch technical solutions with the concision expected in French business settings.</w:t>
      </w:r>
    </w:p>
    <w:p>
      <w:pPr>
        <w:pStyle w:val="BodyText"/>
      </w:pPr>
      <w:r>
        <w:t xml:space="preserve">As I prepare to graduate with honors in Mechanical Engineering, I am eager to immerse myself fully into France Lyon's vibrant engineering community. The opportunity to learn from your experienced team would be invaluable as I transition from academia to professional practice. I am confident that my blend of technical skills, language abilities, and cultural adaptation – honed through direct engagement with Lyon's industrial landscape – positions me to contribute meaningfully from day one of this</w:t>
      </w:r>
      <w:r>
        <w:t xml:space="preserve"> </w:t>
      </w:r>
      <w:r>
        <w:rPr>
          <w:bCs/>
          <w:b/>
        </w:rPr>
        <w:t xml:space="preserve">Internship Application Letter</w:t>
      </w:r>
      <w:r>
        <w:t xml:space="preserve">. I am prepared to relocate immediately upon acceptance and bring a proactive attitude aligned with the high standards of mechanical engineering excellence found throughout France Lyon.</w:t>
      </w:r>
    </w:p>
    <w:p>
      <w:pPr>
        <w:pStyle w:val="BodyText"/>
      </w:pPr>
      <w:r>
        <w:t xml:space="preserve">Sincerely,</w:t>
      </w:r>
      <w:r>
        <w:br/>
      </w:r>
    </w:p>
    <w:p>
      <w:pPr>
        <w:pStyle w:val="BodyText"/>
      </w:pPr>
      <w:r>
        <w:t xml:space="preserve">Alexandre Dubois</w:t>
      </w:r>
    </w:p>
    <w:p>
      <w:pPr>
        <w:pStyle w:val="BodyText"/>
      </w:pPr>
      <w:r>
        <w:t xml:space="preserve">Mechanical Engineering Student</w:t>
      </w:r>
      <w:r>
        <w:br/>
      </w:r>
      <w:r>
        <w:t xml:space="preserve">École Centrale de Lyon | Graduation: June 2024</w:t>
      </w:r>
      <w:r>
        <w:br/>
      </w:r>
      <w:r>
        <w:t xml:space="preserve">+33 6 12 34 56 78 | alexandre.dubois@email.com</w:t>
      </w:r>
      <w:r>
        <w:br/>
      </w:r>
      <w:r>
        <w:t xml:space="preserve">LinkedIn: linkedin.com/in/alexandredubois-mecheng</w:t>
      </w:r>
    </w:p>
    <w:p>
      <w:pPr>
        <w:pStyle w:val="BodyText"/>
      </w:pPr>
      <w:r>
        <w:t xml:space="preserve">Enclosure: Curriculum Vitae, Academic Transcripts, Language Certification (DELF B2)</w:t>
      </w:r>
    </w:p>
    <w:p>
      <w:pPr>
        <w:pStyle w:val="BodyText"/>
      </w:pPr>
      <w:r>
        <w:t xml:space="preserve">This application is submitted for consideration of the Mechanical Engineer Internship position within France Lyon's industrial innovation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dc:title>
  <dc:creator/>
  <dc:language>en</dc:language>
  <cp:keywords/>
  <dcterms:created xsi:type="dcterms:W3CDTF">2025-12-08T05:39:50Z</dcterms:created>
  <dcterms:modified xsi:type="dcterms:W3CDTF">2025-12-08T05:39:50Z</dcterms:modified>
</cp:coreProperties>
</file>

<file path=docProps/custom.xml><?xml version="1.0" encoding="utf-8"?>
<Properties xmlns="http://schemas.openxmlformats.org/officeDocument/2006/custom-properties" xmlns:vt="http://schemas.openxmlformats.org/officeDocument/2006/docPropsVTypes"/>
</file>